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cc6f2f11800acb6ea01682459d0f3fa661aac"/>
      <w:r>
        <w:rPr>
          <w:b/>
        </w:rPr>
        <w:t xml:space="preserve">ПРОТОКОЛ ПРО РЕЗУЛЬТАТИ ЗЕМЕЛЬНИХ ТОРГІВ № LRE001-UA-20240322-087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штанська міська рада Баштанського району Миколаї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4.2024 13:12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площею 14,2049 га, кадастровий номер 4820610100:05:000:0039 для ведення товарного сільськогосподарського виробництва (код згідно КВЦПЗД-01.01) за рахунок земель комунальної власності, що розташована на території Баштанської міської ради, Баштанського району, Миколаївської області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площею 14,2049 га, кадастровий номер 4820610100:05:000:0039 для ведення товарного сільськогосподарського виробництва (код згідно КВЦПЗД-01.01) за рахунок земель комунальної власності, що розташована на території Баштанської міської ради, Баштанського району, Миколаївської області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 125,3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41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237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ІВДЕНЬ-АГРО", ЄДРПОУ: 398257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зьома Віталій Сергійович, ІПН/РНОКПП: 32553145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Янков Валерій Петрович, ІПН/РНОКПП: 3144015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усєв Олександр Анатолійович, ІПН/РНОКПП (ФОП): 36193062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Янков Вале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1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ома Вітал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45 505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8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ІВДЕНЬ-АГРО"</w:t>
            </w:r>
          </w:p>
        </w:tc>
        <w:tc>
          <w:p>
            <w:pPr>
              <w:pStyle w:val="Compact"/>
              <w:jc w:val="left"/>
            </w:pPr>
            <w:r>
              <w:t xml:space="preserve">85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7:0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ус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1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4.2024 18:13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Янков Вале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3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ома Вітал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45 505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8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ІВДЕНЬ-АГРО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3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ус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Янков Вале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3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ома Вітал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45 505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8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ІВДЕНЬ-АГРО"</w:t>
            </w:r>
          </w:p>
        </w:tc>
        <w:tc>
          <w:p>
            <w:pPr>
              <w:pStyle w:val="Compact"/>
              <w:jc w:val="left"/>
            </w:pPr>
            <w:r>
              <w:t xml:space="preserve">14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51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ус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0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5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Янков Валер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3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зьома Віталій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45 505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8:5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ІВДЕНЬ-АГРО"</w:t>
            </w:r>
          </w:p>
        </w:tc>
        <w:tc>
          <w:p>
            <w:pPr>
              <w:pStyle w:val="Compact"/>
              <w:jc w:val="left"/>
            </w:pPr>
            <w:r>
              <w:t xml:space="preserve">1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3:0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Гусєв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40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2:5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ПІВДЕНЬ-АГРО", ЄДРПОУ: 398257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250,00 грн (вісім тисяч двіст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987,60 грн (одна тисяча дев'ятсот вісімдесят сім гривень 6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63 012,40 грн (сто шістдесят три тисячі дванадцять гривень 4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МИКОЛАЇ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3"/>
        </w:numPr>
        <w:pStyle w:val="Compact"/>
      </w:pPr>
      <w:r>
        <w:t xml:space="preserve">Назва банку: Миколаїв ГУК/тг м. Баштанка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8999980334109812000014370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МИКОЛАЇ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4"/>
        </w:numPr>
        <w:pStyle w:val="Compact"/>
      </w:pPr>
      <w:r>
        <w:t xml:space="preserve">Назва банку: Миколаїв ГУК/тг м. Баштанка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9999803341198150000143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ОЛОВНЕ УПРАВЛІННЯ ДЕРЖАВНОЇ КАЗНАЧЕЙСЬКОЇ СЛУЖБИ УКРАЇНИ У МИКОЛАЇ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5"/>
        </w:numPr>
        <w:pStyle w:val="Compact"/>
      </w:pPr>
      <w:r>
        <w:t xml:space="preserve">Назва банку: Миколаїв ГУК/тг м. Баштанка/24060300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9999803140605440000143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4.2024 13:12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ПІВДЕНЬ-АГРО", ЄДРПОУ: 3982577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штанська міська рада Баштанського району Миколаї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5:04:35Z</dcterms:created>
  <dcterms:modified xsi:type="dcterms:W3CDTF">2024-05-18T05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